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1.</w:t>
      </w:r>
      <w:r>
        <w:t xml:space="preserve"> </w:t>
      </w:r>
      <w:r>
        <w:t xml:space="preserve">งานประดิษฐ์จากวัสดุในท้องถิ่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การงารอาชีพ ชั้นประถมศึกษาปีที่ 4 นะคะ โดยพบกับคุณครูสุนทรี สาธุภาพ หรือว่าครูนกนะค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คุณครูฝ้ายนะคะ เด็ก ๆ คะ จากครั้งที่แล้ว เราได้เรียนรู้กันในเรื่องอะไรไปคะ เราเรียนรู้กันในเรื่องของการซ่อมแซมเครื่องมือเครื่องใช้ในบ้านใช่ไหมคะ วันนี้เราจะมาทำกิจกรรมดี ๆ อะไรนั้นเดี๋ยวเราไปพบกันเลยดีกว่า สำหรับวันนี้นะคะ เราก็จะเรียนรู้ในเรื่องของงานประดิษฐานนะคะ จากวัสดุในท้องทิ่น ซึ่งวัสดุแต่ละท้องถิ่นนะคะ มีความแตกต่างกันค่ะ จะนึกถึงคำขวัญจังหวัดหรือของตำบล อำเภอ ก็ได้นะคะ แต่สำหรับคุณครูนะคะ คุณครูจะยกตัวอย่างคำขวัญของประจวบคีรีขันธ์ค่ะ มะพร้าวสัปรส งดงามล้ำน้ำใจ หมายความว่าอย่างไรคะครูฝ้าย</w:t>
      </w:r>
    </w:p>
    <w:p>
      <w:pPr>
        <w:pStyle w:val="BodyText"/>
      </w:pPr>
      <w:r>
        <w:t xml:space="preserve">(คุณครูณัฐทิยา) ค่ะ อยากทราบแล้วค่ะคุณครูนก</w:t>
      </w:r>
    </w:p>
    <w:p>
      <w:pPr>
        <w:pStyle w:val="BodyText"/>
      </w:pPr>
      <w:r>
        <w:t xml:space="preserve">(คุณครูสุนทรี) ค่ะ ก็คือที่ประจวบฯ ของเรานะคะ ก็คือมีแร่ทองคำนั่นเองค่ะ อยู่ที่อำเภอบางสะพานค่ะ ก็จะมีอาชีพในเรื่องของการร่อนทองคำค่ะครูฝ้าย แล้วก็บอกว่ามีมะพร้าวและสัปปะรดหมายถึงว่ามีมะพร้าวและสัปรสเป็นพืชเศรษฐกิจค่ะ แล้วก็พอมีสับปะรดเยอะ ๆ ใบของสับปะรดค่ะ ไปทำเป็นผลิตภัณฑ์อื่น ๆ ค่ะครูฝ้าย แล้วเด็ก ๆ ล่ะคะ ของตนเอง อำเภอของต้นเอง จังหวัดของตนเอง มีคำว่าอย่างไร จำได้ไหมคะ ลองนึกดูนะคะ เดี๋ยวเรามาฟังคำขวัญนะคะ ของจังหวัดอะไรคะครูฝ้าย</w:t>
      </w:r>
    </w:p>
    <w:p>
      <w:pPr>
        <w:pStyle w:val="BodyText"/>
      </w:pPr>
      <w:r>
        <w:t xml:space="preserve">(คุณครูณัฐทิยา) จังหวัดชุมพรค่ะครูนก</w:t>
      </w:r>
    </w:p>
    <w:p>
      <w:pPr>
        <w:pStyle w:val="BodyText"/>
      </w:pPr>
      <w:r>
        <w:t xml:space="preserve">(คุณครูสุนทรี) ใครที่อยู่ชุมพรนะคะ ครูยกจะเฉลยให้</w:t>
      </w:r>
    </w:p>
    <w:p>
      <w:pPr>
        <w:pStyle w:val="BodyText"/>
      </w:pPr>
      <w:r>
        <w:t xml:space="preserve">(คุณครูณัฐทิยา) ค่ะ ในส่วนของชุมพรนะคะ ก็จะมีคำขวัญที่มีอยู่ว่า ชุมพรประตูภาคใต้ ไหว้เสด็จในกรม ตีกล้วยเล็บมือ ขึ้นชื่อรังนกนะคะ ก็จะมีผลิตภัณฑ์นะคะ ที่หลากหลายนะคะ ไม่ว่าจะเป็นกาแฟ กล้วยนะคะ แล้วก็มีในส่วนรังนกนะคะ</w:t>
      </w:r>
    </w:p>
    <w:p>
      <w:pPr>
        <w:pStyle w:val="BodyText"/>
      </w:pPr>
      <w:r>
        <w:t xml:space="preserve">(คุณครูสุนทรี) อย่างนั้นแสดงว่าจังหวัดชุมพรของครูฝ้ายก็จะมีกล้วยใช่ไหมคะ เล็บมือนางก็จะเป็นกล้วยอันเล็ก ๆ ใช่ไหมคะ</w:t>
      </w:r>
    </w:p>
    <w:p>
      <w:pPr>
        <w:pStyle w:val="BodyText"/>
      </w:pPr>
      <w:r>
        <w:t xml:space="preserve">(คุณครูสุนทรี) นะคะ เด็ก ๆ เคยไปเที่ยวจังหวัดชุมพรไหมคะ อย่างนั้นเดี๋ยวเราไปดูที่จุดประสงค์การเรียนรู้ในวันนี้กันเลยค่ะ</w:t>
      </w:r>
    </w:p>
    <w:p>
      <w:pPr>
        <w:pStyle w:val="BodyText"/>
      </w:pPr>
      <w:r>
        <w:t xml:space="preserve">(คุณครูณัฐทิยา) ค่ะ สำหรับจุดประสงค์การเรียนรู้ในวันนี้นะคะ เรามาดูในส่วนของข้อที่ 1 กันค่ะ บอกชื่อวัสดุในท้องถิ่นที่นำมาประดิษฐ์ได้ ข้อที่ 23 สามารถจำแนกประเภทวัสดุที่นำมาประดิษฐ์ได้ และข้อสุดท้ายค่ะ ข้อที่ 3 เห็นคุณค่างานประดิษฐ์ในท้องถิ่นค่ะ แล้วนี่ก็คือจุดประสงค์การเรียนรู้ที่เด็ก ๆ จะต้องทราบนะคะ</w:t>
      </w:r>
    </w:p>
    <w:p>
      <w:pPr>
        <w:pStyle w:val="BodyText"/>
      </w:pPr>
      <w:r>
        <w:t xml:space="preserve">(คุณครูสุนทรี) ใช่ค่ะ นี่ค่ะ คุณครูมีคำถามมาให้เด็ก ๆ ค่ะ สิ่งนี้นำมาประโยชน์อะไรได้บ้าง ซึ่งถ้าตรงนี้เด็ก ๆ ก็ยังจะตอบไม่ได้ใช่ไหมคะ แต่เดี๋ยวจำคำถามไว้ก่อนนะคะ ว่าสิ่งนี้นำมาใช้ประโยชน์อะไรได้บ้าง เราไปดูกันค่ะ ว่าสิ่งนี้คืออะไรค่ะ เรามีมาให้เด็ก ๆ ดูนะคะ หยิบอะไรก่อนดี นี่ก่อนดีกว่าค่ะ ยังไม่ทันอะไรเลยค่ะ เด็กตอบมาแล้วค่ะครูฝ้าย</w:t>
      </w:r>
    </w:p>
    <w:p>
      <w:pPr>
        <w:pStyle w:val="BodyText"/>
      </w:pPr>
      <w:r>
        <w:t xml:space="preserve">(คุณครูณัฐทิยา) ใช่ค่ะ ได้ยินเสียงดังฟังชัดมาเลย เปลือกไข่ไก่นั่นเองค่ะ คุณครูนก</w:t>
      </w:r>
    </w:p>
    <w:p>
      <w:pPr>
        <w:pStyle w:val="BodyText"/>
      </w:pPr>
      <w:r>
        <w:t xml:space="preserve">(คุณครูสุนทรี) รู้จักกันแน่นอนนะคะ เปลือกไข่ไก่ มีประโยชน์อย่างไรคะ</w:t>
      </w:r>
    </w:p>
    <w:p>
      <w:pPr>
        <w:pStyle w:val="BodyText"/>
      </w:pPr>
      <w:r>
        <w:t xml:space="preserve">(คุณครูณัฐทิยา) นำไปทำอะไรได้คะเด</w:t>
      </w:r>
    </w:p>
    <w:p>
      <w:pPr>
        <w:pStyle w:val="BodyText"/>
      </w:pPr>
      <w:r>
        <w:t xml:space="preserve">(คุณครูณัฐทิยา) แบบนี้ค่ะ เราไปใส่ต้นไม้ได้ไหมคะ เป็นปุ๋ย</w:t>
      </w:r>
    </w:p>
    <w:p>
      <w:pPr>
        <w:pStyle w:val="BodyText"/>
      </w:pPr>
      <w:r>
        <w:t xml:space="preserve">(คุณครูสุนทรี) ค่ะ มีอะไรได้อีก ถ้าเราจะมาทำงานประดิษฐ์ล่ะค่ะ ถ้านำไปประดิษฐ์เราก็สามารถนำไปประติดได้ แต่อาจจะทำให้เป็นชินเล็ก ๆ กว่านี้นะคะ อาจจะไปปะติดกับผลงานได้นะคะ อันนี้คือเปลือกไข่นะคะ เดี๋ยวเตรียมดูชิ้นต่อไปค่ะ</w:t>
      </w:r>
    </w:p>
    <w:p>
      <w:pPr>
        <w:pStyle w:val="BodyText"/>
      </w:pPr>
      <w:r>
        <w:t xml:space="preserve">(คุณครูณัฐทิยา) เอ๊ะ ชิ้นต่อไปจะเป็นอะไรนั้น เดี๋ยวจับตาดูเลยนะคะ</w:t>
      </w:r>
    </w:p>
    <w:p>
      <w:pPr>
        <w:pStyle w:val="BodyText"/>
      </w:pPr>
      <w:r>
        <w:t xml:space="preserve">(คุณครูสุนทรี) นี่ค่ะ</w:t>
      </w:r>
    </w:p>
    <w:p>
      <w:pPr>
        <w:pStyle w:val="BodyText"/>
      </w:pPr>
      <w:r>
        <w:t xml:space="preserve">(คุณครูณัฐทิยา) มาแล้วค่ะ อันนี้ก็คือ</w:t>
      </w:r>
    </w:p>
    <w:p>
      <w:pPr>
        <w:pStyle w:val="BodyText"/>
      </w:pPr>
      <w:r>
        <w:t xml:space="preserve">(คุณครูสุนทรี) ตอบเสียงดังมากเลยค่ะ</w:t>
      </w:r>
    </w:p>
    <w:p>
      <w:pPr>
        <w:pStyle w:val="BodyText"/>
      </w:pPr>
      <w:r>
        <w:t xml:space="preserve">(คุณครูณัฐทิยา) ตอบเสียงดีฟังชัดมาเลย เด็ก ๆ บอกว่าอันนี้ก็คือเปลือกหอยนั่นเองค่ะ</w:t>
      </w:r>
    </w:p>
    <w:p>
      <w:pPr>
        <w:pStyle w:val="BodyText"/>
      </w:pPr>
      <w:r>
        <w:t xml:space="preserve">(คุณครูสุนทรี) ใช่ค่ะ แล้วเนื่องจากหัวหินของเรานะคะ อยู่ติดชายทะเลนะคะ ก็จะมีเปลือกหอยแบบนี้เยอะนะคะ เมื่อก่อนเราจะมีผลิตภัณฑ์จากหอยเยอะนะคะ เราควรที่จะอนุรักษ์ธรรมชาตินะคะ ถ้านักเรียนไปเที่ยวชายทะเลอาจจะเก็บมาเล็ก ๆ น้อย ๆ อาจจะ แต่ตอนนี้ไม่ค่อยมีผลิตภัณฑ์แบบนี้ขายแล้วนะคะ อันนี้เป็นวัสดุจากธรรมชาติ ถ้าเกิดอยู่ที่ทะเลจะเห็น ถ้าที่เขาจะมีไหมคะ</w:t>
      </w:r>
    </w:p>
    <w:p>
      <w:pPr>
        <w:pStyle w:val="BodyText"/>
      </w:pPr>
      <w:r>
        <w:t xml:space="preserve">(คุณครูณัฐทิยา) จะไม่มีค่ะ</w:t>
      </w:r>
    </w:p>
    <w:p>
      <w:pPr>
        <w:pStyle w:val="BodyText"/>
      </w:pPr>
      <w:r>
        <w:t xml:space="preserve">(คุณครูสุนทรี) ใช่ค่ะ ถ้าเราไปที่เขาเราอาจจะเจอต้นไผ่นั่นเองนะคะ หรือต้นไม้แบบอื่น</w:t>
      </w:r>
    </w:p>
    <w:p>
      <w:pPr>
        <w:pStyle w:val="BodyText"/>
      </w:pPr>
      <w:r>
        <w:t xml:space="preserve">(คุณครูณัฐทิยา) หรือจะเป็นหอยทากที่เป็นตัวเล็ก ๆ ค่ะ แต่จะไม่มีสีสันสวยแบบนี้ หรือสีสันสวยงามเหมือนหอยที่อยู่ในทะเลค่ะ</w:t>
      </w:r>
    </w:p>
    <w:p>
      <w:pPr>
        <w:pStyle w:val="BodyText"/>
      </w:pPr>
      <w:r>
        <w:t xml:space="preserve">(คุณครูสุนทรี) นำมาใช้ประโยชน์อะไรได้บ้างคะ</w:t>
      </w:r>
    </w:p>
    <w:p>
      <w:pPr>
        <w:pStyle w:val="BodyText"/>
      </w:pPr>
      <w:r>
        <w:t xml:space="preserve">(คุณครูณัฐทิยา) นำมาใช้ในการประดิษฐ์ชิ้นงานค่ะคุณครูนก อาจจะทำเป็นโมบาย หรือจะนำไปติดกรอบรูปค่ะ</w:t>
      </w:r>
    </w:p>
    <w:p>
      <w:pPr>
        <w:pStyle w:val="BodyText"/>
      </w:pPr>
      <w:r>
        <w:t xml:space="preserve">(คุณครูสุนทรี) ใช่ค่ะ ติดกรอบรูปได้นะคะ</w:t>
      </w:r>
    </w:p>
    <w:p>
      <w:pPr>
        <w:pStyle w:val="BodyText"/>
      </w:pPr>
      <w:r>
        <w:t xml:space="preserve">(คุณครูณัฐทิยา) หรือถ้าเด็ก ๆ จะอนุรักษ์ธรรมชาตินะคะ เวลาที่เด็ก ๆ ไปรับประทานอาหารตามร้านต่าง ๆ นะคะ อาจจะมีเปลือกหอยที่เหลือจากการรับประทานนะคะ</w:t>
      </w:r>
    </w:p>
    <w:p>
      <w:pPr>
        <w:pStyle w:val="BodyText"/>
      </w:pPr>
      <w:r>
        <w:t xml:space="preserve">(คุณครูสุนทรี) เราก็สามารถนำมาล้างนะคะ นำมาประดิษฐ์นั่นเองนะคะ</w:t>
      </w:r>
    </w:p>
    <w:p>
      <w:pPr>
        <w:pStyle w:val="BodyText"/>
      </w:pPr>
      <w:r>
        <w:t xml:space="preserve">(คุณครูณัฐทิยา) ไม่เหมือนกันค่ะ</w:t>
      </w:r>
    </w:p>
    <w:p>
      <w:pPr>
        <w:pStyle w:val="BodyText"/>
      </w:pPr>
      <w:r>
        <w:t xml:space="preserve">(คุณครูสุนทรี) เราไม่ควรพรากเพราะว่าชีวิตใครใครก็รักนั่นเองนะคะเด็ก ๆ ต่อไปนี่เลยค่ะ สีสดมาก จำคำขวัญประจวบคีรีขันธ์ได้ไหมคะ นี่คืออะไร</w:t>
      </w:r>
    </w:p>
    <w:p>
      <w:pPr>
        <w:pStyle w:val="BodyText"/>
      </w:pPr>
      <w:r>
        <w:t xml:space="preserve">(คุณครูณัฐทิยา) นั่นสิคะ นี่คืออะไร</w:t>
      </w:r>
    </w:p>
    <w:p>
      <w:pPr>
        <w:pStyle w:val="BodyText"/>
      </w:pPr>
      <w:r>
        <w:t xml:space="preserve">(คุณครูสุนทรี) นี่คืออะไร เด็ก ๆ บอกว่ากระดาษสา</w:t>
      </w:r>
    </w:p>
    <w:p>
      <w:pPr>
        <w:pStyle w:val="BodyText"/>
      </w:pPr>
      <w:r>
        <w:t xml:space="preserve">(คุณครูณัฐทิยา) เด็ก ๆ ตอบกันมาชัดเจนมากเลยนะคะ กระดาษสาจากอะไรคะครูนก</w:t>
      </w:r>
    </w:p>
    <w:p>
      <w:pPr>
        <w:pStyle w:val="BodyText"/>
      </w:pPr>
      <w:r>
        <w:t xml:space="preserve">(คุณครูสุนทรี) อันนี้กระดาษสาจากใบสับปะรด หน้าตาจะคล้ายกระดาษสาเลยค่ะ เราทำมาจากใบสับปะรดค่ะ เนื่องจากประจวบฯ ของเรานะคะ นะคะ ทำไมคะ มีสับปะรดนะคะ สับปะรดนี่สามารถที่จะนำมาทำกระดาษได้ค่ะ เราเลยใช้เป็นกระดาษใยสับปะรด คนประจวบฯ นั่นเองนะคะ ถ้าจังหวัดเขาปลูกสับปะรดเยอะ เขาก็จะนำมาแปรรูปแบบนี้เยอะเหมือนกันได้บ้างคะครูฝ้าย</w:t>
      </w:r>
    </w:p>
    <w:p>
      <w:pPr>
        <w:pStyle w:val="BodyText"/>
      </w:pPr>
      <w:r>
        <w:t xml:space="preserve">(คุณครูณัฐทิยา) นำมาใช้ห่อของขวัญ ใช่ไหมะคะ อาจจะทำเป็นกรอบรูปได้นะคะ แต่ส่วนใหญ่ก็จะใช้ในงานประดิษฐ์อยู่แล้วนะคะ ห่อของขวัญนั่นเองนะคะ อันต่อไปค่ะ อันนี้ค่ะ ที่เด็ก ๆ ตอบเมื่อสักครู่นี้ กระดาษสานะคะ เห็นไหมคะ ทำอะไรได้บ้างคะลูก ประโยชน์ เด็ก ๆ บอกห่อของขวัญค่ะ ห่อของขวัญหรือทำงานประดิษฐ์อื่น ๆ ได้ ห่อปกสมุดก็ได้ใช่ไหมคะ</w:t>
      </w:r>
    </w:p>
    <w:p>
      <w:pPr>
        <w:pStyle w:val="BodyText"/>
      </w:pPr>
      <w:r>
        <w:t xml:space="preserve">(คุณครูณัฐทิยา) ใช่ค่ะ ก็เป็นอีกแบบหนึ่งหลากหลายนะคะ</w:t>
      </w:r>
    </w:p>
    <w:p>
      <w:pPr>
        <w:pStyle w:val="BodyText"/>
      </w:pPr>
      <w:r>
        <w:t xml:space="preserve">(คุณครูสุนทรี) เอ๊ะ เดี๋ยวคราวต่อไป ครูนกจะนำกระดาษพวกนี้ทำเป็นถุงกระดาษก็ได้นะคะ</w:t>
      </w:r>
    </w:p>
    <w:p>
      <w:pPr>
        <w:pStyle w:val="BodyText"/>
      </w:pPr>
      <w:r>
        <w:t xml:space="preserve">(คุณครูณัฐทิยา) ดีเลยค่ะ มีประโยชน์อย่างยิ่งเลยนะคะ ทีนี้เราไปดูที่เนื้อหาของเราต่อค่ะ เชิญค่ะ จากเมื่อสักครู่นี้ นักเรียนพอเดาออกไหมคะ ว่าอะไรเป็นวัสดุธรรมชาติ เป็นวัสดุสังเคราะห์ เรามีอะไรให้เด็ก ๆ ดูบ้างคะ</w:t>
      </w:r>
    </w:p>
    <w:p>
      <w:pPr>
        <w:pStyle w:val="BodyText"/>
      </w:pPr>
      <w:r>
        <w:t xml:space="preserve">(คุณครูณัฐทิยา) เปลือกไข่ เปลือกหอย มีกระดาษใบสับปะรด มีกระดาษษา อะไรเป็นวัสดุธรรมชาติบ้างคะ</w:t>
      </w:r>
    </w:p>
    <w:p>
      <w:pPr>
        <w:pStyle w:val="BodyText"/>
      </w:pPr>
      <w:r>
        <w:t xml:space="preserve">(คุณครูณัฐทิยา) นั่นสิคะ</w:t>
      </w:r>
    </w:p>
    <w:p>
      <w:pPr>
        <w:pStyle w:val="BodyText"/>
      </w:pPr>
      <w:r>
        <w:t xml:space="preserve">(คุณครูสุนทรี) เด็ก ๆ บอกว่าง่ายเด็ก ๆ บอกว่าอะไรบ้างคะครูฝ้าย</w:t>
      </w:r>
    </w:p>
    <w:p>
      <w:pPr>
        <w:pStyle w:val="BodyText"/>
      </w:pPr>
      <w:r>
        <w:t xml:space="preserve">(คุณครูณัฐทิยา) เด็ก ๆ บอกว่าวัสดุธรรมชาติได้แก่ เปลือกไข่แล้วก็เปลือกหอยค่ะ</w:t>
      </w:r>
    </w:p>
    <w:p>
      <w:pPr>
        <w:pStyle w:val="BodyText"/>
      </w:pPr>
      <w:r>
        <w:t xml:space="preserve">(คุณครูสุนทรี) เก่งมากค่ะ แล้ววัสดุสังเคราะห์ล่ะคะ วัสดุสังเคราะห์มีอะไรบ้างคะ มีกระดาษ กับกระดาษสา แม้ว่ากระดาษใยสับปะรดจะทำมาจากใบสับปะรดนะคะ แต่ก็ผ่านกระบวนการทางวิทยาศาสตร์เลยเรียกว่าวัสดุสังเคราะห์นั่นเองนะคะ ทีนี้ค่ะ เราไปดูเนื้อหาของเราค่ะ จะขยายความให้ชัดเจนขึ้นนะคะ ครูฝ้ายเชิญเลยค่ะ</w:t>
      </w:r>
    </w:p>
    <w:p>
      <w:pPr>
        <w:pStyle w:val="BodyText"/>
      </w:pPr>
      <w:r>
        <w:t xml:space="preserve">(คุณครูณัฐทิยา) วัสดุธรรมธรรมชาตินะคะ ก็คือวัสดุที่ได้จากสิ่งมีชีวิตและสิ่งไม่มีชีวิต ที่มีอยู่ทั่วไปตามธรรมชาตินะคะ ซึ่งเด็ก ๆ ก็ได้ดูตัวอย่างไปเมื่อสักครู่แล้วนะคะ ก็จะเห็นได้ว่าเป็นวัสดุธรรมชาตินะคะ นอกจากนี้เราอาจจะมีเป็นใบไม้หรือกิ่งไม้ก็ได้ค่ะ เรามาดูเลยค่ะ มีอะไรบ้าง มีใบไผ่ มีเปลือกไข่ มีเปลือกข้าวสาร มีกะลามะพร้าว มีอะไรอีกไหมคะ วัสดุในท้องถิ่นของเรามีวัสดุธรรมชาติอะไรอีก บอกกับคุณครูได้เลยค่ะ ขอสัก 5 คนค่ะ คนที่ 1 เสร็จแล้ว คนที่ 2 เลยค่ะ คนที่ 3 คนที่ 4 ทันไหมคะ เด็ก ๆ บอกว่าวัสดุท้องถิ่นนี่ ที่เป็นธรรมชาติของเด็ก ๆ นี่ เลยใช่ไหมคะ เยี่ยมมากค่ะ ต่อไปค่ะ วัสดุสังเคราะห์นะคะ เจ้าวัสดุสังเคราะห์นะคะ คือวัสดุที่ผ่านกระบวนการทางวิทยาศาสตร์ค่ะ เพื่อให้เกิดเป็นวัสดุขึ้นมา เพื่อใช้ประโยชน์ได้นะคะ เช่น โลหะ, พลาสติก เรามาดูตัวอย่างนะคะ ว่าวัสดุสังเคราะห์มีอะไรบ้าง มีกระป๋อง, มีเชือก, มีลวด, มีขวดพลาสติก แล้วก็มีอะไรอีกคะ เยอะแยะมากมายค่ะ ไม่ว่าจะเป็นโบว์ เป็นผ้า แล้วก็อะไรอีกคะ ที่อยู่ใกล้ ๆ ตัวในห้องเรียนของเรา ขอสัก 3 อย่างได้ไหมคะะ เด็ก ๆ ตอบกันเสียงดังมากเลยนะคะครูฝ้าย</w:t>
      </w:r>
    </w:p>
    <w:p>
      <w:pPr>
        <w:pStyle w:val="BodyText"/>
      </w:pPr>
      <w:r>
        <w:t xml:space="preserve">(คุณครูณัฐทิยา) ได้ยินมาแล้วเด็ก ๆ บอกว่าเป็นหลอดค่ะ ที่เอามาไว้ดูดน้ำ</w:t>
      </w:r>
    </w:p>
    <w:p>
      <w:pPr>
        <w:pStyle w:val="BodyText"/>
      </w:pPr>
      <w:r>
        <w:t xml:space="preserve">(คุณครูสุนทรี) ได้ค่ะ มีอะไรอีกไหมคะ ครูฝ้ายเสริมหลอดให้แล้ว เด็ก ๆ นึกถึงอะไรได้อีก มีริบบิ้น วัสดุที่ผ่านการสังเคราะห์นะคะ มีเยอะแยะมากมายเลย บางทีเอาวัสดุธรรมชาติมาสังเคราะห์อีกทีหนึ่ง เราก็เรียกวัสดุสังเคราะห์ก็มีนะคะ เราก็เลยเรียกให้เป็นวัสดุสังเคราะห์ ทีนี้เรามาดูค่ะ ว่าเจ้างานประดิษฐ์จากวัสดุในท้องถิ่น ซึ่งแต่ละท้องถิ่นที่เราได้บอกไปแล้วว่าซ฿่งบางท้องถิ่นนี่ อาจจะมีวัสดุชนิดนี้ แต่บางที่ไม่มีเลย ก็จะเป็นเอกลักษณ์ให้กับท้องถิ่นนั่นเองนะคะ สำหรับโมบายเปลือกหอยนะคะ ผลิตภัณฑ์จากเปลือกหอยนะคะ เนื่องจากอำเภอหัวหินที่คุณครูอาศัยอยู่นะคะ เป็นพื้นที่ที่ติดชายฝั่งทะเล ก็คือจะมีหาดหัวหินนะคะ ชาวบ้านนะคะ ส่วนหนึ่งนะคะ ก็จะมอาชีพเกี่ยวกับการประดิษฐ์ ซึ่งเวลานักท่องเที่ยวนะคะ มาเที่ยวที่หัวหินนะคะ เขาก็จะนิยมค่ะ ซื้อผลิตภัณฑ์พวกนี้นะคะ นำกลับไปเป็นของฝาก ของที่ระลึก ไม่ว่าจะเป็นตุ๊กตา ต่างหู หรือสร้อยคอนะคะ ถ้าเด็ก ๆ มาถึงเมืองหัวหินแล้ว อย่าลืมนะคะ ลองแวะไปที่หาดหัวหิน นักเรียนก็จะเห็นนะคะ ก็จะมีชาวบ้านนะคะ นำผลิตภัณฑ์พวกนี้นะคะ มาจัดจำหน่ายอยู่ค่ะ อันนี้นะคะ ก็จะเป็นผ้าพื้นเมืองค่ะ อันนี้ถือว่าเป็นผ้าพื้นเมืองเก่าแก่ของเมืองหัวหินนะคะ เราจะเรียกว่า</w:t>
      </w:r>
      <w:r>
        <w:t xml:space="preserve"> </w:t>
      </w:r>
      <w:r>
        <w:t xml:space="preserve">“</w:t>
      </w:r>
      <w:r>
        <w:t xml:space="preserve">ผ้าโขมพัสตร์</w:t>
      </w:r>
      <w:r>
        <w:t xml:space="preserve">”</w:t>
      </w:r>
      <w:r>
        <w:t xml:space="preserve"> </w:t>
      </w:r>
      <w:r>
        <w:t xml:space="preserve">นะคะ มีตั้งแต่สมัยยุคสงครามโลกครั้งที่ 2 นะคะ กระทั่งจนถึงปัจจุบันนี้นะคะ ก็ยังอยู่คู่กับอำเภอหัวหินนะคะ มาทุกยุคทุกสมัยนะคะนี้นะคะ คนที่มาท่องเที่ยวอำเภอหัวหินนะคะ ก็ยังคงนิยมค่ะ ที่มาเยี่ยมชมผลิตภัณฑ์ที่นี่นะคะ ของใากของที่ระลึกนะคะ โดยที่ผ้าพิมพ์นะคะ จะมีลักษณะที่สีไม่ตกนะคะ ถึงแม้ว่าสีเขาจะสดใสนะคะ แต่สีของเขาจะไม่ตก และยิ่งซักนะคะ เวลาเรายิ่งใส่นะคะ ผ้านี้ก็จะยิ่งนุ่มนั่นเองนะคะ แล้วก็ชาวหัวหินนะคะ ก็จะนิยมใส่ผ้าพิมพ์ลายแบบนี้นะคะ ถือว่าเป็นเอกลักษณ์ของเมืองหัวหินเลยค่ะ นี่เป็นกรอบรูปเศษไม้ค่ะ อันนี้เป็นผลิตภัณฑ์จากเผาเต่าค่ะ ก็ก็ใกล้เคียงของเรานี่เองนะคะ</w:t>
      </w:r>
    </w:p>
    <w:p>
      <w:pPr>
        <w:pStyle w:val="BodyText"/>
      </w:pPr>
      <w:r>
        <w:t xml:space="preserve">(คุณครูณัฐทิยา) ก็จะเป็นกิ่งไม้นะคะ สามารถที่จะใส่รูปภาพได้นะคะ ก็สวยงามค่ะ</w:t>
      </w:r>
    </w:p>
    <w:p>
      <w:pPr>
        <w:pStyle w:val="BodyText"/>
      </w:pPr>
      <w:r>
        <w:t xml:space="preserve">(คุณครูสุนทรี) เห็นไหมคะ แค่เอากิ่งไม้มาออกแบบ เรานึกไม่ถึงว่าทำแบบนี้แล้วสวยขนาดนี้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ณัฐทิยา) สำหรับต่อไปนะคะ ก็จะเป็นผลิตภัณฑ์จากศูนย์จำหน่ายผลิตภัณฑ์ตามพระราชประสงค์หุบกะพงนะคะ ซึ่งจะอยู่ระแวกใกล้เคียงนี้นะคะ ซึ่งอันนี้ก็จะเรียกว่า ประสงค์นารายนะคะ อาตาเวกนะคะ ซึ่งเป็นพืชที่อยู่ในหน้าร้อนนะคะ อต่เดิม ก็คือมาจากทวีปแอฟริกานะคะ ซึ่งทางโน่นนี่อาจจะปลูกกันเยอะ ซึ่งในไทยนี่ก็ได้นำมาปลูกแล้ว จะมีลักษณะใยเป็นลักษณะแบบนี้ใช่ไหม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ซึ่งทำมาจากใบนะคะ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ณัฐทิยา) แล้วก็ทำนาเป็นเส้นใยนะคะ ที่จะไปทำเป็นกระเป๋านะคะ เห็นจากภาพได้เลยนะคะ</w:t>
      </w:r>
    </w:p>
    <w:p>
      <w:pPr>
        <w:pStyle w:val="BodyText"/>
      </w:pPr>
      <w:r>
        <w:t xml:space="preserve">(คุณครูสุนทรี) ซึ่งตรงปากตรงนี้นะคะ คนที่แพ้โดนแล้วอาจจะคันด้วยนะคะ คุณครูเคยไปดูงานที่บ้านนี้นะคะ กลุ่มแม่บ้านนี่เขาก็จะทอ แต่คนที่จะทอนี่ จะเป็นคนที่มีอายุ แต่แกใช้แรงเยอะมากเลยค่ะ เด็กนักเรียนบางคนนะคะ อาจจะแพ้พอโดนแล้วอาจจะคันนะคะ ระวังด้วยนะคะ แล้วก็สามารถจะนำมาทำผลิตภัณฑ์ต่าง ๆ ได้อีกเยอะแยะมากมายเลยค่ะ ทีนี้เรามาดูประโยชน์กันบ้างค่ะ คุณครูเปิดให้ข้อหนึ่งเลย ประโยชน์จากงานประดิษฐ์ ถ้าเราประดิษฐ์งานประดิษฐ์สักชิ้นหนึ่ง นักเรียนคิดว่ามีประโยชน์อะไรบ้าง อย่างแรกเลยค่ะ ครูก็จะเกิดควก็จะเกิดความภาคภูมิใจ สำหรับตัวคุณครูนะคะ ก็จะเกิดความภาคภูมิใจ แล้วเด็ก ๆ ล่ะคะ นึกออกไหมคะ ว่าได้อะไรบ้าง ตอนนี้อยู่ ป.4 แล้ว ป. 1, ป. 2, ป. 3</w:t>
      </w:r>
    </w:p>
    <w:p>
      <w:pPr>
        <w:pStyle w:val="BodyText"/>
      </w:pPr>
      <w:r>
        <w:t xml:space="preserve">(คุณครูณัฐทิยา) ก็จะผ่านงานประดิษฐ์มา เด็ก ๆ ก็จะได้การออกแบบ ได้ทั้งเมื่อประดิษฐ์ไปแล้วก็ได้ความภาคภูมิใจ เหมือนที่คุณครูนกได้พูดเมื่อสักครู่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เป็นแรงบันดาลใจนะคะ ที่ออกแบบแลและประดิษฐ์นะคะ ชิ้นงานต่าง ๆ</w:t>
      </w:r>
    </w:p>
    <w:p>
      <w:pPr>
        <w:pStyle w:val="BodyText"/>
      </w:pPr>
      <w:r>
        <w:t xml:space="preserve">(คุณครูสุนทรี) ไหนเด็ก ๆ ลองบอกคู่ตัวเองนะคะ ว่าประโยชน์ที่ได้รับจากงานประดิษฐ์ได้อะไรบ้าง พอบอกได้ใช่ไหมคะ คุณครูจะให้เวลาเด็ก ๆ สักครู่หนึ่งนะคะ ครูฝ้าย ก่อนที่เราจะเฉลยตรงนี้ ตรงนี้คุณครูจะให้เวลาไว้สัก 1 นาทีแล้วกันนะคะ</w:t>
      </w:r>
    </w:p>
    <w:p>
      <w:pPr>
        <w:pStyle w:val="BodyText"/>
      </w:pPr>
      <w:r>
        <w:t xml:space="preserve">(คุณครูสุนทรี) ค่ะ เป็นอย่างไรกันบ้างคะ ได้พูดคุยกับเพื่อนไปแล้วนะคะ ตอนนี้เรามาดูประโยชน์ที่คุณครูนกนะคะ ได้รับจากงานประดิษฐ์กันบ้างค่ะ นอกจากได้ความภาคภูมิใจแล้วนะคะ ก็ยังได้ฝึกความคิดสร้างสรรค์ สร้างสรรค์ด้วยนะคะ อีกทั้งนะคะ ยังใช้เวลาว่างให้เกิดประโยชน์ด้วยนะคะ ซึ่งบางคนเล่นนะคะ ซึ่งนักเรียนมาฝึกงานประดิษฐ์นะคะ นักเรียนนั้นทำไมคะ ใช้เวลาว่างให้เกิดประโยชน์ค่ะ รู้จักประหยัดนะคะ แล้วก็รู้จักการวางแผน บางครั้งถ้าเกิดเราทำงานประดิษฐ์ไปนะคะ เราจะรู้สึกเลยว่ามันน่าจะต้องทำแบบนั้นก่อน เราทำผิดไป เราจะเริ่มต้นใหม่ แบบนี้นะคะ จะทำให้เราเกิดการวางแผนนั่นเองนะคะ หลังจากที่นักเรียนได้รู้เรื่องของวัสดุในท้องถิ่น แล้วก็วัสดุที่มาจากธรรมชาติ แล้วก็ประโยชน์ เสร็จเรียบร้อยแล้ว ประโยชน์นะคะ ว่ามีผลิตภัณฑ์อะไรบ้าง ซึ่งเด็ก ๆ อาจจะเคยเห็น ไปดูเลยค่ะ นี่ค่ะ เป็นผลิตภัณฑ์ที่คุณครูนกมีนะคะ แล้วก็คุณครูในโรงเรียนนี้ช่วยมากันมาให้นั่นเองนะคะ เอาทางนี้ก่อนดีกว่าค่ะครูฝ้าย ทางนี้ค่ะ เป็นผ้าพิมพ์ของหัวหินนะคะ เป็นผ้าพิมพ์ลายใช่ค่ะ เป็นแบบนี้ค่ะ</w:t>
      </w:r>
    </w:p>
    <w:p>
      <w:pPr>
        <w:pStyle w:val="BodyText"/>
      </w:pPr>
      <w:r>
        <w:t xml:space="preserve">(คุณครูณัฐทิยา) อันนี้เป็นลายม้านะคะ ที่เด็ก ๆ ได้เห็นค่ะ สีสันสวยงามมากเลย</w:t>
      </w:r>
    </w:p>
    <w:p>
      <w:pPr>
        <w:pStyle w:val="BodyText"/>
      </w:pPr>
      <w:r>
        <w:t xml:space="preserve">(คุณครูสุนทรี) ก็จะมีเศษผ้าเห็นไหมคะ อันนี้เศษผ้า แม่ครูนกก็จะใส่ผ้าพิมพ์ลายหัวหินแบบนี้ล่ะค่ะ เป็นเสื้อธรรมดานะคะ คือครูนกเกิดมาก็เห็นคุณแม่ใส่เสื้อพิมพ์ลายหัวหินแล้วค่ะ ก็จะนำเศษผ้านี้มาทำงานประดิษฐ์ค่ะ นี่ค่ะ ช่วงนี้ค่ะ จะต้องมีหน้ากากอนามัยค่ะ เห็นไหมคะ อันนี้จะเรียกว่าหน้ากากอนามัยนะคะ</w:t>
      </w:r>
    </w:p>
    <w:p>
      <w:pPr>
        <w:pStyle w:val="BodyText"/>
      </w:pPr>
      <w:r>
        <w:t xml:space="preserve">(คุณครูสุนทรี) เศษผ้านี่ล่ะค่ะ มาใช้นะคะ</w:t>
      </w:r>
    </w:p>
    <w:p>
      <w:pPr>
        <w:pStyle w:val="BodyText"/>
      </w:pPr>
      <w:r>
        <w:t xml:space="preserve">(คุณครูณัฐทิยา) มาใช้ในการที่ตัดเย็บใช่ไหมคะ ถือว่าเป็นงานประดิษฐ์อย่างหนึ่งเหมือนกันนะคะ ก็จะเป็นแบบนี้เลย</w:t>
      </w:r>
    </w:p>
    <w:p>
      <w:pPr>
        <w:pStyle w:val="BodyText"/>
      </w:pPr>
      <w:r>
        <w:t xml:space="preserve">(คุณครูสุนทรี) อีกทั้งยังมีนี่อีกค่ะครูฝ้าย ถุงจากภาพพิมพ์เห็นไหมคะ</w:t>
      </w:r>
    </w:p>
    <w:p>
      <w:pPr>
        <w:pStyle w:val="BodyText"/>
      </w:pPr>
      <w:r>
        <w:t xml:space="preserve">(คุณครูณัฐทิยา) อันนี้ใช้ประโยชน์อะไรได้อย่างไรบ้างคะคุณครูนก</w:t>
      </w:r>
    </w:p>
    <w:p>
      <w:pPr>
        <w:pStyle w:val="BodyText"/>
      </w:pPr>
      <w:r>
        <w:t xml:space="preserve">(คุณครูสุนทรี) ใส่ของค่ะ ใส่เงินก็ได้นะคะ</w:t>
      </w:r>
    </w:p>
    <w:p>
      <w:pPr>
        <w:pStyle w:val="BodyText"/>
      </w:pPr>
      <w:r>
        <w:t xml:space="preserve">(คุณครูณัฐทิยา) นะคะ พกติดตัวได้เลย ซึ่งจะเป็นของ เวลาที่ถ้าเกิดว่า ชาวหัวหินนะคะ อาจจะมีงานอะไรนี่เขาจะทำเป็นของชำร่วยก็มีนะคะครูฝ้าย อันนี้ก็จะเป็นกระเป๋าค่ะ ยังไม่เคย โทษค่ะ อันนี้ก็น่าจะเป็นของชำร่วย</w:t>
      </w:r>
    </w:p>
    <w:p>
      <w:pPr>
        <w:pStyle w:val="BodyText"/>
      </w:pPr>
      <w:r>
        <w:t xml:space="preserve">(คุณครูณัฐทิยา) ก็เป็นของชำร่วยใส่ของ</w:t>
      </w:r>
    </w:p>
    <w:p>
      <w:pPr>
        <w:pStyle w:val="BodyText"/>
      </w:pPr>
      <w:r>
        <w:t xml:space="preserve">(คุณครูสุนทรี) เป็นกระเป๋าค่ะ</w:t>
      </w:r>
    </w:p>
    <w:p>
      <w:pPr>
        <w:pStyle w:val="BodyText"/>
      </w:pPr>
      <w:r>
        <w:t xml:space="preserve">(คุณครูณัฐทิยา) อันนี้ก็เป็นผ้าพิมพ์ลายเหมือนกันใช่ไหมคะ</w:t>
      </w:r>
    </w:p>
    <w:p>
      <w:pPr>
        <w:pStyle w:val="BodyText"/>
      </w:pPr>
      <w:r>
        <w:t xml:space="preserve">(คุณครูสุนทรี) ผ้าพิมพ์ลายหัวหินมีเยอะมากนะคะ อันนี้เดี๋ยวค่อยเก็บก็ได้ค่ะ อันนี้นี่ค่ะ เป็นอะไรเอ่ย ครูฝ้ายรู้จักไหมคะ ข้างในก็จะเป็นแผ่นซีดี แล้วหรือว่าที่มันเสียนะคะ เราก็เอาผ้าพิมพ์ลายมาค่ะ มาเป็นจานรองแก้วค่ะ</w:t>
      </w:r>
    </w:p>
    <w:p>
      <w:pPr>
        <w:pStyle w:val="BodyText"/>
      </w:pPr>
      <w:r>
        <w:t xml:space="preserve">(คุณครูณัฐทิยา) อ๋อ ก็สามารถที่จะรองแก้วได้ น้ำดื่มก็ได้อะไรอย่างนี้นะคะ จะมีลวดลายมากเลยค่ะ ซึ่งในนี้เหมือนจะมีแผ่นซีดีทั้งหมด 2 แผ่นใช่ไหมคะ</w:t>
      </w:r>
    </w:p>
    <w:p>
      <w:pPr>
        <w:pStyle w:val="BodyText"/>
      </w:pPr>
      <w:r>
        <w:t xml:space="preserve">(คุณครูสุนทรี) มาประกบแล้วก็เย็บ</w:t>
      </w:r>
    </w:p>
    <w:p>
      <w:pPr>
        <w:pStyle w:val="BodyText"/>
      </w:pPr>
      <w:r>
        <w:t xml:space="preserve">(คุณครูสุนทรี) ตกแต่งด้วยลูกไม้นะคะ อันนี้เลยค่ะ ป่านศรนาราย ซึ่งมี 2 ใบด้วยกันเลย</w:t>
      </w:r>
    </w:p>
    <w:p>
      <w:pPr>
        <w:pStyle w:val="BodyText"/>
      </w:pPr>
      <w:r>
        <w:t xml:space="preserve">(คุณครูณัฐทิยา) ก็สามารถใส่เศษเงิน ใส่เศษสตางค์</w:t>
      </w:r>
    </w:p>
    <w:p>
      <w:pPr>
        <w:pStyle w:val="BodyText"/>
      </w:pPr>
      <w:r>
        <w:t xml:space="preserve">(คุณครูณัฐทิยา) อันนี้เดี๋ยวจะเปิด</w:t>
      </w:r>
    </w:p>
    <w:p>
      <w:pPr>
        <w:pStyle w:val="BodyText"/>
      </w:pPr>
      <w:r>
        <w:t xml:space="preserve">(คุณครูสุนทรี) อันนี้ใช้แล้วค่ะ อันนี้ครูนกใส่เป็นประจำเลยค่ะ ไว้เวลามัดผมให้ลูกนั่นเองค่ะ</w:t>
      </w:r>
    </w:p>
    <w:p>
      <w:pPr>
        <w:pStyle w:val="BodyText"/>
      </w:pPr>
      <w:r>
        <w:t xml:space="preserve">(คุณครูณัฐทิยา) ก็จะเป็นเส้นใยจากป่านศรนารายณ์ เส้นเล็กแบบนี้ นำมาฟั่นใช่ไหมคะ</w:t>
      </w:r>
    </w:p>
    <w:p>
      <w:pPr>
        <w:pStyle w:val="BodyText"/>
      </w:pPr>
      <w:r>
        <w:t xml:space="preserve">(คุณครูสุนทรี) ค่ะ อันนี้ครูนกไม่สันทัดเลยค่ะ ทำอย่างไรก็ทำไม่ได้ค่ะ ต่อไปค่ะ เป็นอันนี้ค่ะ อันนี้ ก็คือเป็นผ้า เวลาที่เราไปเที่ยวตามท้องถิ่นนะคะ ก็จะเป็นสินค้าหรือมาฝากคนที่เรากลับมานะคะ เป็นพวกกุญแจค่ะ</w:t>
      </w:r>
    </w:p>
    <w:p>
      <w:pPr>
        <w:pStyle w:val="BodyText"/>
      </w:pPr>
      <w:r>
        <w:t xml:space="preserve">(คุณครูณัฐทิยา) ใช่ผ้าขาวม้าใช่ไหม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เห็นไหมคะ เอาไว้ใส่กุญแจ เพื่อไม่ให้กระแทกกับของในกระเป๋าเราเห็นไหมคะ พอใส่เสร็จแล้วก็รูดขึ้น</w:t>
      </w:r>
    </w:p>
    <w:p>
      <w:pPr>
        <w:pStyle w:val="BodyText"/>
      </w:pPr>
      <w:r>
        <w:t xml:space="preserve">(คุณครูณัฐทิยา) อย่างนี้นี่เองค่ะ ขอดูหน่อยนะคะ อยากจะลองดู เด็ก ๆ ปลายทางก็คงอยากจะลองทดลองดูนะคะ อ๋อ มันใส่กุญแจได้แบบนี้เลยนะคะ</w:t>
      </w:r>
    </w:p>
    <w:p>
      <w:pPr>
        <w:pStyle w:val="BodyText"/>
      </w:pPr>
      <w:r>
        <w:t xml:space="preserve">(คุณครูสุนทรี) อันนี้เป็นผ้าขาวม้าค่ะ มาจากทางเหนือค่ะ ทางนี้</w:t>
      </w:r>
    </w:p>
    <w:p>
      <w:pPr>
        <w:pStyle w:val="BodyText"/>
      </w:pPr>
      <w:r>
        <w:t xml:space="preserve">(คุณครูณัฐทิยา) เป็นกระเป๋าเหมือนกันใช่ไหมคะ</w:t>
      </w:r>
    </w:p>
    <w:p>
      <w:pPr>
        <w:pStyle w:val="BodyText"/>
      </w:pPr>
      <w:r>
        <w:t xml:space="preserve">(คุณครูสุนทรี) ค่ะ เป็นกระเป๋าพอดเวลาใครไปเที่ยวมา ก็จะซื้อของฝากให้ อันนี้ก็เป็นพวงกุญแจค่ะ ค่ะ อันนี้มาจากทางเหนือโดยแท้เลยค่ะ เพราะอันนี้คุณครูของเรานะคะ ซื้อมาฝากนั่นเองค่ะ ซื้อมาฝากนะคะ</w:t>
      </w:r>
    </w:p>
    <w:p>
      <w:pPr>
        <w:pStyle w:val="BodyText"/>
      </w:pPr>
      <w:r>
        <w:t xml:space="preserve">(คุณครูณัฐทิยา) เป็นไม่มะขามใช่ไหมคะ</w:t>
      </w:r>
    </w:p>
    <w:p>
      <w:pPr>
        <w:pStyle w:val="BodyText"/>
      </w:pPr>
      <w:r>
        <w:t xml:space="preserve">(คุณครูณัฐทิยา) นะคะ ลายไม้ก็สวยงามนะคะ</w:t>
      </w:r>
    </w:p>
    <w:p>
      <w:pPr>
        <w:pStyle w:val="BodyText"/>
      </w:pPr>
      <w:r>
        <w:t xml:space="preserve">(คุณครูสุนทรี) เราอาจจะนำสีมาเพ้นเป็นชื่อเราก็ได้นะคะ อันนี้ค่ะ</w:t>
      </w:r>
    </w:p>
    <w:p>
      <w:pPr>
        <w:pStyle w:val="BodyText"/>
      </w:pPr>
      <w:r>
        <w:t xml:space="preserve">(คุณครูณัฐทิยา) ต่อไป อันนี้ก็คืออะไรเลย</w:t>
      </w:r>
    </w:p>
    <w:p>
      <w:pPr>
        <w:pStyle w:val="BodyText"/>
      </w:pPr>
      <w:r>
        <w:t xml:space="preserve">(คุณครูสุนทรี) เป็นไยสังเคราะห์ก็ทำเป็นพู่ อาจจะนำมาติดกระเป๋าก็ได้ค่ะ ส่วนใหญ่ผลิตภัณฑ์ที่ทำงานประดิษฐ์นี่เวลาที่เราไปเที่ยวตามท้องถิ่นต่าง ๆ เราก็จะซื้อมาเป็นของฝากค่ะ มาทางนี้ จะไปทางใต้ค่ะครูฝ้าย เป็นกระเป๋ากระจูดค่ะ แล้วตรงนี้ก็เป็นเสื่อค่ะ เห็นไหมคะ ใครที่อยู่ทางใต้นะคะ ตอนนี้ถึงแล้วนะคะ อันนี้เป็นตะกร้าไม้ไผ่ค่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แล้วก็ทำมาเป็นการสานลักษณะเป็นตะกร้าได้เลย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ลักษณะค่อนข้างแข็งแรนำไปใช้ประโยชน์อะไรได้บ้างคะ</w:t>
      </w:r>
    </w:p>
    <w:p>
      <w:pPr>
        <w:pStyle w:val="BodyText"/>
      </w:pPr>
      <w:r>
        <w:t xml:space="preserve">(คุณครูสุนทรี) ที่จริงเดี๋ยวนี้นะคะ เราก็ควรใช้ตะกร้าแบบนี้นะคะ นำไปตลาดแทนถุงพลาสติกค่ะ เพื่อลดโลกร้อนใช่ไหมคะ</w:t>
      </w:r>
    </w:p>
    <w:p>
      <w:pPr>
        <w:pStyle w:val="BodyText"/>
      </w:pPr>
      <w:r>
        <w:t xml:space="preserve">(คุณครูณัฐทิยา) ผลไม้อะไรก็ได้ใช่ไหมคะ</w:t>
      </w:r>
    </w:p>
    <w:p>
      <w:pPr>
        <w:pStyle w:val="BodyText"/>
      </w:pPr>
      <w:r>
        <w:t xml:space="preserve">(คุณครูสุนทรี) อันนี้ก็จะเป็นผลิตภัณฑ์ที่ใช้พลาสติกดเคยเห็นพลาสติกแบบนี้ไหมคะ ส่วนใหญ่จะมัดของมาใช่ไหมคะ เขาก็สามารถที่จะเอาอันนั้นนะคะ รู้สึกว่าสีสันสดใสน่าจะแปรรูปคือ สวย ๆ นำมามัดนะคะ แล้วกสานใหม่นะคะ เป็นกระเป๋า ถ้าเราซื้อกระเป๋าแบบนี้นะคะ แทนที่เราจะใช้ถุงเหนียวถุงพลาสติกก็ลดโลกร้อนได้นะคะ อันนี้อะไรเอ่ย หมอนค่ะ</w:t>
      </w:r>
    </w:p>
    <w:p>
      <w:pPr>
        <w:pStyle w:val="BodyText"/>
      </w:pPr>
      <w:r>
        <w:t xml:space="preserve">(คุณครูณัฐทิยา) เห็นอันนี้แล้วอยากจะนอนเลย อันนี้เป็นหมอนขิดนะคะ มาจากภาคอีสานค่ะ กระติ๊บนี่ด้วยค่ะ อันนี้ล่ะคะ กระเป๋าค่ะ</w:t>
      </w:r>
    </w:p>
    <w:p>
      <w:pPr>
        <w:pStyle w:val="BodyText"/>
      </w:pPr>
      <w:r>
        <w:t xml:space="preserve">(คุณครูณัฐทิยา) กระเป๋านะคะ ก็เป็นลายต่าง ๆ</w:t>
      </w:r>
    </w:p>
    <w:p>
      <w:pPr>
        <w:pStyle w:val="BodyText"/>
      </w:pPr>
      <w:r>
        <w:t xml:space="preserve">(คุณครูสุนทรี) ค่ะ อันนี้ก็จะเป็นผ้า แทบจะมีทุกท้อนถิ่นเลยหรือเปล่าคะแบบนี้ ทอหรือไม่นะคะ น่าจะต่างกัน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ณัฐทิยา) ต่อไปค่ะ อันนี้ก็คือ</w:t>
      </w:r>
    </w:p>
    <w:p>
      <w:pPr>
        <w:pStyle w:val="BodyText"/>
      </w:pPr>
      <w:r>
        <w:t xml:space="preserve">(คุณครูสุนทรี) เป็นเชือกป่านค่ะ เมื่อก่อนจะมีกระสอบป่านด้วยนะคะ แต่เดี๋ยวนี้ไม่ค่อยมีกระสอบป่อนแล้วนะคะ ก็จะเป็นงานประดิษฐ์เลยค่ะ เป็นเชือก</w:t>
      </w:r>
    </w:p>
    <w:p>
      <w:pPr>
        <w:pStyle w:val="BodyText"/>
      </w:pPr>
      <w:r>
        <w:t xml:space="preserve">(คุณครูณัฐทิยา) ก็นำมาแขวน</w:t>
      </w:r>
    </w:p>
    <w:p>
      <w:pPr>
        <w:pStyle w:val="BodyText"/>
      </w:pPr>
      <w:r>
        <w:t xml:space="preserve">(คุณครูสุนทรี) หรือตกแต่งงานประดิษฐ์ต่าง ๆ ได้ค่ะ อันนี้ ชะลอมใช่ไหมคะ</w:t>
      </w:r>
    </w:p>
    <w:p>
      <w:pPr>
        <w:pStyle w:val="BodyText"/>
      </w:pPr>
      <w:r>
        <w:t xml:space="preserve">(คุณครูณัฐทิยา) ใช่ค่ะ อันนี้ชะล่อม แต่เป็นขนาดย่อมขนาดเล็กมาให้ดูนะคะ</w:t>
      </w:r>
    </w:p>
    <w:p>
      <w:pPr>
        <w:pStyle w:val="BodyText"/>
      </w:pPr>
      <w:r>
        <w:t xml:space="preserve">(คุณครูสุนทรี) ครูนกเคยไปทางระนองไหมค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ที่เขาจะนำชะลอมแบบนี้ห่อไข่ไปที่บ่อน้ำพุ เอ๊ะ ไม่ใช่บ่อน้ำพุ</w:t>
      </w:r>
    </w:p>
    <w:p>
      <w:pPr>
        <w:pStyle w:val="BodyText"/>
      </w:pPr>
      <w:r>
        <w:t xml:space="preserve">(คุณครูณัฐทิยา) บ่อน้ำร้อนแช่ไข่ลงไปแบบนี้ใช่ไหมคะ นี่ก็เป็นผลิตภัณฑ์ของท้องถิ่นแต่ละท้องถิ่นนะคะ บางท้องถิ่นก็อาจจะเหมือนกัน บางท้องถิ่นก็อาจจะมีผลิตภัณฑ์ที่แตกต่างจากท้องถิ่นอื่นนะคะ ตอนนี้นักเรียนพอที่จะเห็นผลิตภัณฑ์แล้วใช่ไหมคะ เดี๋ยวเราจะให้เด็ก ๆ ค่ะ ไปทำใบงานดูนะคะ ไปเลยค่ะ</w:t>
      </w:r>
    </w:p>
    <w:p>
      <w:pPr>
        <w:pStyle w:val="BodyText"/>
      </w:pPr>
      <w:r>
        <w:t xml:space="preserve">(คุณครูณัฐทิยา) ไปเลยค่ะ หลังจากที่เด็ก ๆ ได้เห็นผลงานเมื่อสักครู่นี้แล้วนะคะ เด็ก ๆ ก็คงที่จะพอนึกออกแล้วนะคะ ว่าจะนำมาทำในใบงานได้อย่างไรบ้างนะคะ</w:t>
      </w:r>
    </w:p>
    <w:p>
      <w:pPr>
        <w:pStyle w:val="BodyText"/>
      </w:pPr>
      <w:r>
        <w:t xml:space="preserve">(คุณครูณัฐทิยา) สำหรับบทบาทของคุณครูปลายทางนะคะ ต้องขอความอนุเคราะห์ ในการช่วยแจกใบงานที่ 16 นะคะ งานประดิษฐ์จากวัสดุในท้องถิ่นนะคะ พร้อมกับกำกับดูแลให้คำปรึกษานักเรียนในขณะที่นักเรียนปฏิบัติใบงานด้วยเช่นกันค่ะ สำหรับบทบาทของนักเรียนปลายทางนะคะ ให้นักเรียนนั้นปฏิบัติใบงานที่ 16 เรื่องงานประดิษฐ์จากวัสดุในท้องถิ่นค่ะ ซึ่งวันนี้นะคะ คุณครูนกก็ได้เตรียมตัวอย่างใบงานมาให้กับเด็ก ๆ ได้ดูใช่ไหมคะ ซึ่งแบบนี้นะคะ เดี๋ยวคุณครูจะขยายให้ใหญ่นะคะ ตรงนี้ค่ะ สี่เหลี่ยมตรงนี้นะคะ ให้นักเรียนนั้นวาดงานประดิษฐ์จากท้องถิ่นนะคะ อยากวาดภาพงานประดิษฐ์อะไรก็ได้ที่นักเรียนเคยเห็นเอาเป็นท้องถิ่นตนเอง หรืออาจจะเป็นสิ้นค้าใครเคยซื้อมาฝากก็ได้นะคะ อันนี้คุณครูปล่อยให้เป็นอิสระเลยนะคะ หลังจากนั้นค่ะ นักเรียนบอกว่างานประดิษฐ์ที่นักเรียนวาดนั้นคืออะไรนะคะ แล้วก็ทำมาจากวัสดุอะไรบ้าง งานประดิษฐ์ในภาพนั้นนำมาใช่ประโยชน์อะไรได้บ้าง นักเรียนสามารถที่จะประดิษฐ์งานในภาพที่นักเรียนนั้นเขียนได้หรือไม่นะคะ อย่างเช่นเด็ก ๆ ดูนิดหนึ่งนะคะครูฝ้าย เดี๋ยวครูนกจะไปหยิบหมอนขิดมาให้ค่ะ ถ้านักเรียนวาดหมอนขิก งานประดิษฐ์ในภาพคืออะไรนักเรียนก็บอกหมอนขิด วัสดุอะไรบ้าง ก็มีผ้า มีนุ่นนะค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งานประดิษฐ์ในภาพนำมาใช้ประโยชน์อะไรได้บ้าง หมอนเอามาทำอะไรได้คะ</w:t>
      </w:r>
    </w:p>
    <w:p>
      <w:pPr>
        <w:pStyle w:val="BodyText"/>
      </w:pPr>
      <w:r>
        <w:t xml:space="preserve">(คุณครูณัฐทิยา) หมอนนำมาใช้หนุนศีรษะ และนักเรียนคิดว่านักเรียนทำได้หรือไม่ ทำได้ไหมคะ บางคนอาจทำได้ บางคนอาจทำไม่ได้ ซึ่งครูนกอยู่ฝั่งที่ทำไม่ได้ค่ะ แต่เด็ก ๆ บางคนอาจเก่งกว่าครูนกนะคะ ตอนนี้ค่ะ คุณครูให้เวลานักเรียนไปทำใบงา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คุณครูสุนทรี) เป็นอย่างไรกันบ้างคะตอนนี้ เราทำใบงานเสร็จแล้ว เรามาดูผลงานของนักเรียนต้นทางกันบ้างค่ะ นี่นะคะ เพื่อนของเราค่ะ เขาวาดเป็นอะไรเอ่ย กระเป๋านั่นเองค่ะ นะคะ พอมาตอบคำถามค่ะ เขาก็บอกว่างานประดิษฐ์ในภาพคืออะไร กระเป๋าเงินนะคะ งานประดิษฐ์ในภาพทำจากวัสดุใดบ้างนะคะ ทำจากป่านศรนารายณ์ แล้วก็มีซิบนะคะ ก็คือซืบ ก็คือน่าจะเป็นตรงนี้นะคะ ในภาพใช้ประโยชน์อะไร เขาบอกว่าสามารถใส่เงินได้ ข้อสุดท้ายค่ะ นักเรียนทำงานประดิษฐ์ในภาพด้วยตนเองได้หรือไม่ เพื่อนของเราบอกว่าทำไม่ได้นะคะ ผิดไหมคะ ไม่ผิดนะคะ แล้วเด็ก ๆ ล่ะคะ ทำใบงานได้แล้วใช่ไหมคะ ตอนนี้ค่ะ มาถึงช่วงสุดท้ายของเราแล้วค่ะ นั่นก็คือสรุปบทเรียนในวันนี้นะคะ วันนี้ค่ะ ในแต่ละท้องถิ่นนะคะ มีธรรมชาติที่แตกต่างกัน จึงทำให้วัสดุของท้องถิ่นนั้นแตกต่างกัน ทำให้สามารถทำงานประดิษฐ์ได้อย่างหลากหลายนะค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ก็จะเป็นการทำกระทงสี่มุมจากใบตอง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สำหรับสิ่งที่ต้องเตรียมนะคะ 1. ใบตองนะคะ 2. ไม้กลัด ไม้หทางมะพร้าวนะคะ ก็นำมาตัดทางแฉลบเพื่อความแหลมนั่นเองค่ะ ต่อไปนะคะ 3. ก็คือกรรไกร 4. แบบวงกลมขนาด 4.5 นิ้ว 5. ผ้ากันเปื้อน 6. ผ้าสำหรับเช็ดใบตอง 7. ใบงานเรื่องการทำกระทงสี่มุมซึ่งตรงนี้คุณครูปลายทางสามารถดาวน์โหลดได้ที่ www.dltv.ac.th ค่ะ</w:t>
      </w:r>
    </w:p>
    <w:p>
      <w:pPr>
        <w:pStyle w:val="BodyText"/>
      </w:pPr>
      <w:r>
        <w:t xml:space="preserve">(คุณครูณัฐทิยา) ซึ่งตรงนี้นะคะ อุปกรณ์วัสดุอาจจะเยอะนิดหนึ่งนะคะ แบบวงกลมค่ะ เราอาจจะหาอะไรก็ได้ที่เป็นวงกลมนะคะ อาจจะเป็นถ้วย หรือเป็นชามตรงนี้ก็ได้นะคะ ผ้ากันเปื้อนค่ะ ที่ต้องนำมาใส่ด้วย เพราะว่าบางทีใบตองอาจจะมียางค่ะ อาจจะเลอะเสื้อผ้าเราได้ และที่สำคัญผ้าสำหรับเช็ดใบตองนะคะ อย่าลืมนำมาด้วยนะคะ ตอนนี้นะคะ เวลาของเรา 2 คนก็ใกล้หมดลงแล้วนะคะ ซึ่งงานประดิษฐ์นะคะ แต่ละท้องถิ่นมีเอกลักษณ์นะคะ ซึ่งแต่ละท้องถิ่นไม่เหมือนกันนะคะ นักเรียนนั้นได้ฝึกประดิษฐ์นะคะให้เกิดความชำนาญ นักเรียนก็สามารถที่จะสร้างรายได้ให้กับตนเองและครอบครัวได้ค่ะ วันนี้ค่ะ ครูนกและครูฝ้าย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4) 1. งานประดิษฐ์จากวัสดุในท้องถิ่น</dc:title>
  <dc:creator/>
  <cp:keywords/>
  <dcterms:created xsi:type="dcterms:W3CDTF">2021-10-27T03:32:29Z</dcterms:created>
  <dcterms:modified xsi:type="dcterms:W3CDTF">2021-10-27T03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09.00 น.</vt:lpwstr>
  </property>
  <property fmtid="{D5CDD505-2E9C-101B-9397-08002B2CF9AE}" pid="3" name="subtitle">
    <vt:lpwstr/>
  </property>
</Properties>
</file>